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27" w:rsidRDefault="00365CE5" w:rsidP="00365CE5">
      <w:pPr>
        <w:spacing w:line="480" w:lineRule="auto"/>
      </w:pPr>
      <w:r>
        <w:rPr>
          <w:rFonts w:hint="eastAsia"/>
        </w:rPr>
        <w:t>Hi</w:t>
      </w:r>
      <w:r>
        <w:t>ghlights</w:t>
      </w:r>
    </w:p>
    <w:p w:rsidR="00365CE5" w:rsidRDefault="006E00B7" w:rsidP="00365CE5">
      <w:pPr>
        <w:pStyle w:val="ListParagraph"/>
        <w:numPr>
          <w:ilvl w:val="0"/>
          <w:numId w:val="1"/>
        </w:numPr>
        <w:spacing w:line="480" w:lineRule="auto"/>
        <w:ind w:leftChars="0"/>
      </w:pPr>
      <w:r>
        <w:t>A m</w:t>
      </w:r>
      <w:r w:rsidR="00D331C6">
        <w:t>ethod to estimate</w:t>
      </w:r>
      <w:r w:rsidR="00315910">
        <w:t xml:space="preserve"> crystal</w:t>
      </w:r>
      <w:r w:rsidR="00762D33">
        <w:t xml:space="preserve"> filterability based on</w:t>
      </w:r>
      <w:r w:rsidR="00D331C6">
        <w:t xml:space="preserve"> </w:t>
      </w:r>
      <w:r w:rsidR="000B117A">
        <w:t xml:space="preserve">a </w:t>
      </w:r>
      <w:r w:rsidR="00D331C6">
        <w:t>specified</w:t>
      </w:r>
      <w:r w:rsidR="00762D33">
        <w:t xml:space="preserve"> CSD</w:t>
      </w:r>
      <w:r>
        <w:t xml:space="preserve"> is proposed</w:t>
      </w:r>
      <w:r w:rsidR="00762D33">
        <w:t>.</w:t>
      </w:r>
    </w:p>
    <w:p w:rsidR="001E5A8F" w:rsidRDefault="006E00B7" w:rsidP="00365CE5">
      <w:pPr>
        <w:pStyle w:val="ListParagraph"/>
        <w:numPr>
          <w:ilvl w:val="0"/>
          <w:numId w:val="1"/>
        </w:numPr>
        <w:spacing w:line="480" w:lineRule="auto"/>
        <w:ind w:leftChars="0"/>
      </w:pPr>
      <w:r>
        <w:t>S</w:t>
      </w:r>
      <w:r w:rsidR="00A63029">
        <w:t>imulation result</w:t>
      </w:r>
      <w:r>
        <w:t>s</w:t>
      </w:r>
      <w:r w:rsidR="00A63029">
        <w:t xml:space="preserve"> </w:t>
      </w:r>
      <w:r>
        <w:t>are</w:t>
      </w:r>
      <w:r w:rsidR="00A63029">
        <w:t xml:space="preserve"> validated </w:t>
      </w:r>
      <w:r>
        <w:t>using</w:t>
      </w:r>
      <w:r w:rsidR="00A63029">
        <w:t xml:space="preserve"> </w:t>
      </w:r>
      <w:r w:rsidR="000B117A">
        <w:t xml:space="preserve">published </w:t>
      </w:r>
      <w:r w:rsidR="00A63029">
        <w:t>experimental data.</w:t>
      </w:r>
    </w:p>
    <w:p w:rsidR="00A63029" w:rsidRDefault="000D4E40" w:rsidP="00365CE5">
      <w:pPr>
        <w:pStyle w:val="ListParagraph"/>
        <w:numPr>
          <w:ilvl w:val="0"/>
          <w:numId w:val="1"/>
        </w:numPr>
        <w:spacing w:line="480" w:lineRule="auto"/>
        <w:ind w:leftChars="0"/>
      </w:pPr>
      <w:r>
        <w:t>A case study of a</w:t>
      </w:r>
      <w:r w:rsidR="00315910">
        <w:t>n ammonium alum production process is</w:t>
      </w:r>
      <w:r>
        <w:t xml:space="preserve"> provided.</w:t>
      </w:r>
      <w:r w:rsidR="00315910">
        <w:t xml:space="preserve"> </w:t>
      </w:r>
    </w:p>
    <w:p w:rsidR="000709F6" w:rsidRDefault="000B117A" w:rsidP="00365CE5">
      <w:pPr>
        <w:pStyle w:val="ListParagraph"/>
        <w:numPr>
          <w:ilvl w:val="0"/>
          <w:numId w:val="1"/>
        </w:numPr>
        <w:spacing w:line="480" w:lineRule="auto"/>
        <w:ind w:leftChars="0"/>
      </w:pPr>
      <w:r>
        <w:t>A</w:t>
      </w:r>
      <w:r w:rsidR="000D4E40">
        <w:t xml:space="preserve"> tradeoff between crystallizer and filter design is analyzed quantitatively</w:t>
      </w:r>
      <w:r w:rsidR="00A63029">
        <w:t>.</w:t>
      </w:r>
    </w:p>
    <w:p w:rsidR="00A63029" w:rsidRDefault="003201A5" w:rsidP="00365CE5">
      <w:pPr>
        <w:pStyle w:val="ListParagraph"/>
        <w:numPr>
          <w:ilvl w:val="0"/>
          <w:numId w:val="1"/>
        </w:numPr>
        <w:spacing w:line="480" w:lineRule="auto"/>
        <w:ind w:leftChars="0"/>
      </w:pPr>
      <w:r>
        <w:t>S</w:t>
      </w:r>
      <w:r w:rsidR="000709F6">
        <w:t xml:space="preserve">ource code is </w:t>
      </w:r>
      <w:r w:rsidR="006E00B7">
        <w:t xml:space="preserve">publically </w:t>
      </w:r>
      <w:r w:rsidR="000709F6">
        <w:t xml:space="preserve">available on </w:t>
      </w:r>
      <w:r w:rsidR="006E00B7">
        <w:t>Github</w:t>
      </w:r>
      <w:r w:rsidR="000D4E40">
        <w:t>.</w:t>
      </w:r>
      <w:bookmarkStart w:id="0" w:name="_GoBack"/>
      <w:bookmarkEnd w:id="0"/>
    </w:p>
    <w:sectPr w:rsidR="00A6302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EC5403"/>
    <w:multiLevelType w:val="hybridMultilevel"/>
    <w:tmpl w:val="57F497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7A0MjI0szQ3sTBV0lEKTi0uzszPAykwqgUAJsmbqCwAAAA="/>
  </w:docVars>
  <w:rsids>
    <w:rsidRoot w:val="00A844BB"/>
    <w:rsid w:val="000709F6"/>
    <w:rsid w:val="000B117A"/>
    <w:rsid w:val="000D4E40"/>
    <w:rsid w:val="001E5A8F"/>
    <w:rsid w:val="00315805"/>
    <w:rsid w:val="00315910"/>
    <w:rsid w:val="003201A5"/>
    <w:rsid w:val="00365CE5"/>
    <w:rsid w:val="0044688B"/>
    <w:rsid w:val="006E00B7"/>
    <w:rsid w:val="00717A9D"/>
    <w:rsid w:val="00762D33"/>
    <w:rsid w:val="00793F79"/>
    <w:rsid w:val="008E42FA"/>
    <w:rsid w:val="00966E27"/>
    <w:rsid w:val="00A57091"/>
    <w:rsid w:val="00A63029"/>
    <w:rsid w:val="00A844BB"/>
    <w:rsid w:val="00C8660E"/>
    <w:rsid w:val="00D331C6"/>
    <w:rsid w:val="00D33214"/>
    <w:rsid w:val="00E610C6"/>
    <w:rsid w:val="00E90AA1"/>
    <w:rsid w:val="00FA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7DC64"/>
  <w15:chartTrackingRefBased/>
  <w15:docId w15:val="{5085EDDB-B9DE-42C7-ADE5-68D7CC73A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5CE5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00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0B7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Joanne</cp:lastModifiedBy>
  <cp:revision>2</cp:revision>
  <cp:lastPrinted>2023-05-03T10:20:00Z</cp:lastPrinted>
  <dcterms:created xsi:type="dcterms:W3CDTF">2023-10-17T08:45:00Z</dcterms:created>
  <dcterms:modified xsi:type="dcterms:W3CDTF">2023-10-17T08:45:00Z</dcterms:modified>
</cp:coreProperties>
</file>